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na Hun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un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4 Orchard Lane,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rna_anderson@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1352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enz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